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ckland Real Estate Trust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2"/>
        <w:gridCol w:w="563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5 599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itcher Partn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 Legal (NZ)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e Bagule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aucklandrealestate.co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A35581F" w:rsidR="00661C78" w:rsidRDefault="009A0193">
      <w:r>
        <w:rPr>
          <w:noProof/>
        </w:rPr>
        <w:drawing>
          <wp:inline distT="0" distB="0" distL="0" distR="0" wp14:anchorId="736A3C44" wp14:editId="66B789F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A0193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